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0667638" w14:textId="51F3564B" w:rsidR="008562F8" w:rsidRDefault="008562F8" w:rsidP="004F2BDC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461DEF" w14:paraId="50A7B951" w14:textId="77777777" w:rsidTr="0097013F">
        <w:tc>
          <w:tcPr>
            <w:tcW w:w="3085" w:type="dxa"/>
          </w:tcPr>
          <w:p w14:paraId="2E258AF8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151228F" w14:textId="3DB37DFD" w:rsidR="00461DEF" w:rsidRPr="001F2954" w:rsidRDefault="00461DEF" w:rsidP="0097013F">
            <w:pPr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Баштовановић</w:t>
            </w:r>
            <w:r w:rsidRPr="001F2954">
              <w:rPr>
                <w:b/>
                <w:bCs/>
                <w:lang w:val="sr-Cyrl-RS"/>
              </w:rPr>
              <w:t xml:space="preserve"> </w:t>
            </w:r>
            <w:r w:rsidR="00A44A9B">
              <w:rPr>
                <w:b/>
                <w:bCs/>
                <w:lang w:val="sr-Cyrl-RS"/>
              </w:rPr>
              <w:t>Оливера</w:t>
            </w:r>
          </w:p>
        </w:tc>
      </w:tr>
      <w:tr w:rsidR="00461DEF" w14:paraId="2B37FE1B" w14:textId="77777777" w:rsidTr="0097013F">
        <w:tc>
          <w:tcPr>
            <w:tcW w:w="3085" w:type="dxa"/>
          </w:tcPr>
          <w:p w14:paraId="4D7D2B85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5FB7803" w14:textId="50398A56" w:rsidR="00461DEF" w:rsidRPr="005F5920" w:rsidRDefault="00A44A9B" w:rsidP="0097013F">
            <w:r>
              <w:rPr>
                <w:lang w:val="sr-Cyrl-RS"/>
              </w:rPr>
              <w:t>Функционални хлебови од јабуке и банане</w:t>
            </w:r>
          </w:p>
        </w:tc>
      </w:tr>
      <w:tr w:rsidR="00461DEF" w14:paraId="0571E862" w14:textId="77777777" w:rsidTr="0097013F">
        <w:tc>
          <w:tcPr>
            <w:tcW w:w="3085" w:type="dxa"/>
          </w:tcPr>
          <w:p w14:paraId="1E1C24AF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8B7FD01" w14:textId="47CB456F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A44A9B">
              <w:rPr>
                <w:lang w:val="sr-Cyrl-CS"/>
              </w:rPr>
              <w:t>6</w:t>
            </w:r>
            <w:r>
              <w:rPr>
                <w:lang w:val="sr-Cyrl-CS"/>
              </w:rPr>
              <w:t>.00</w:t>
            </w:r>
          </w:p>
        </w:tc>
      </w:tr>
      <w:tr w:rsidR="00461DEF" w14:paraId="712BF788" w14:textId="77777777" w:rsidTr="0097013F">
        <w:tc>
          <w:tcPr>
            <w:tcW w:w="3085" w:type="dxa"/>
          </w:tcPr>
          <w:p w14:paraId="7DECA2FB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A357DE7" w14:textId="407938E8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0</w:t>
            </w:r>
            <w:r w:rsidR="00A44A9B">
              <w:rPr>
                <w:lang w:val="sr-Cyrl-CS"/>
              </w:rPr>
              <w:t>4</w:t>
            </w:r>
            <w:r>
              <w:rPr>
                <w:lang w:val="sr-Cyrl-CS"/>
              </w:rPr>
              <w:t>.10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461DEF" w14:paraId="0495DDE8" w14:textId="77777777" w:rsidTr="0097013F">
        <w:tc>
          <w:tcPr>
            <w:tcW w:w="9166" w:type="dxa"/>
            <w:gridSpan w:val="2"/>
          </w:tcPr>
          <w:p w14:paraId="3EC41CE9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461DEF" w14:paraId="65421BBC" w14:textId="77777777" w:rsidTr="0097013F">
        <w:tc>
          <w:tcPr>
            <w:tcW w:w="3085" w:type="dxa"/>
          </w:tcPr>
          <w:p w14:paraId="046EB6CC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667555A" w14:textId="7F47E8A4" w:rsidR="00461DEF" w:rsidRPr="003C350D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745DAC">
              <w:rPr>
                <w:lang w:val="sr-Cyrl-CS"/>
              </w:rPr>
              <w:t>Гордана Јовановић</w:t>
            </w:r>
          </w:p>
        </w:tc>
      </w:tr>
      <w:tr w:rsidR="00461DEF" w14:paraId="762E1E0C" w14:textId="77777777" w:rsidTr="0097013F">
        <w:tc>
          <w:tcPr>
            <w:tcW w:w="3085" w:type="dxa"/>
          </w:tcPr>
          <w:p w14:paraId="342EE46C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5FDD702" w14:textId="53959EEC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745DAC">
              <w:rPr>
                <w:lang w:val="sr-Cyrl-CS"/>
              </w:rPr>
              <w:t>Бојан Дамњановић</w:t>
            </w:r>
          </w:p>
        </w:tc>
      </w:tr>
      <w:tr w:rsidR="00461DEF" w14:paraId="03844B53" w14:textId="77777777" w:rsidTr="0097013F">
        <w:tc>
          <w:tcPr>
            <w:tcW w:w="3085" w:type="dxa"/>
          </w:tcPr>
          <w:p w14:paraId="6243A6A5" w14:textId="77777777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85D048C" w14:textId="10C15313" w:rsidR="00461DEF" w:rsidRDefault="00461DEF" w:rsidP="0097013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2E6212">
              <w:rPr>
                <w:lang w:val="sr-Cyrl-CS"/>
              </w:rPr>
              <w:t>Ана Васић</w:t>
            </w:r>
          </w:p>
        </w:tc>
      </w:tr>
    </w:tbl>
    <w:p w14:paraId="43083D54" w14:textId="77777777" w:rsidR="00461DEF" w:rsidRPr="004D1E43" w:rsidRDefault="00461DEF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58FA1F03" w:rsidR="0058643F" w:rsidRPr="001F2954" w:rsidRDefault="005F5920" w:rsidP="00272806">
            <w:pPr>
              <w:rPr>
                <w:b/>
                <w:bCs/>
                <w:lang w:val="sr-Cyrl-RS"/>
              </w:rPr>
            </w:pPr>
            <w:r w:rsidRPr="001F2954">
              <w:rPr>
                <w:b/>
                <w:bCs/>
                <w:lang w:val="sr-Cyrl-RS"/>
              </w:rPr>
              <w:t>Вучковић Ненад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39ACF367" w:rsidR="0058643F" w:rsidRPr="005F5920" w:rsidRDefault="005F5920" w:rsidP="00185C1E">
            <w:r>
              <w:rPr>
                <w:lang w:val="sr-Cyrl-RS"/>
              </w:rPr>
              <w:t xml:space="preserve">Веб хостинг и израда веб презентације села Совљак у </w:t>
            </w:r>
            <w:r>
              <w:t>Wordpress-u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27A1953E" w:rsidR="0058643F" w:rsidRDefault="005F592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2</w:t>
            </w:r>
            <w:r w:rsidR="00055213">
              <w:rPr>
                <w:lang w:val="sr-Cyrl-CS"/>
              </w:rPr>
              <w:t>.</w:t>
            </w:r>
            <w:r w:rsidR="00A56E7B">
              <w:rPr>
                <w:lang w:val="sr-Cyrl-CS"/>
              </w:rPr>
              <w:t>0</w:t>
            </w:r>
            <w:r w:rsidR="00055213">
              <w:rPr>
                <w:lang w:val="sr-Cyrl-CS"/>
              </w:rPr>
              <w:t>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29965BDB" w:rsidR="0058643F" w:rsidRDefault="005F592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06.10</w:t>
            </w:r>
            <w:r w:rsidR="00904074">
              <w:rPr>
                <w:lang w:val="en-US"/>
              </w:rPr>
              <w:t>.</w:t>
            </w:r>
            <w:r w:rsidR="00C068DA">
              <w:rPr>
                <w:lang w:val="sr-Cyrl-CS"/>
              </w:rPr>
              <w:t>2023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7D1F8E0D" w:rsidR="0058643F" w:rsidRPr="003C350D" w:rsidRDefault="00A56E7B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5F5920">
              <w:rPr>
                <w:lang w:val="sr-Cyrl-CS"/>
              </w:rPr>
              <w:t>Миодраг Милићевић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43B7C365" w:rsidR="0058643F" w:rsidRDefault="005F5920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Пе</w:t>
            </w:r>
            <w:r w:rsidR="001F2954">
              <w:rPr>
                <w:lang w:val="sr-Cyrl-CS"/>
              </w:rPr>
              <w:t>тар</w:t>
            </w:r>
            <w:r>
              <w:rPr>
                <w:lang w:val="sr-Cyrl-CS"/>
              </w:rPr>
              <w:t xml:space="preserve"> </w:t>
            </w:r>
            <w:r w:rsidR="001F2954">
              <w:rPr>
                <w:lang w:val="sr-Cyrl-CS"/>
              </w:rPr>
              <w:t>П</w:t>
            </w:r>
            <w:r>
              <w:rPr>
                <w:lang w:val="sr-Cyrl-CS"/>
              </w:rPr>
              <w:t>авл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1A4D989E" w:rsidR="0058643F" w:rsidRDefault="00A56E7B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5F5920">
              <w:rPr>
                <w:lang w:val="sr-Cyrl-CS"/>
              </w:rPr>
              <w:t>Благодар Ловчев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F5920" w:rsidRPr="00F6634B" w14:paraId="5375A3D3" w14:textId="77777777" w:rsidTr="00292F84">
        <w:tc>
          <w:tcPr>
            <w:tcW w:w="3085" w:type="dxa"/>
          </w:tcPr>
          <w:p w14:paraId="31CDDE4F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1D64082" w14:textId="11ABD33B" w:rsidR="005F5920" w:rsidRPr="001F2954" w:rsidRDefault="005F5920" w:rsidP="00292F84">
            <w:pPr>
              <w:rPr>
                <w:b/>
                <w:bCs/>
                <w:lang w:val="sr-Cyrl-RS"/>
              </w:rPr>
            </w:pPr>
            <w:r w:rsidRPr="001F2954">
              <w:rPr>
                <w:b/>
                <w:bCs/>
                <w:lang w:val="sr-Cyrl-RS"/>
              </w:rPr>
              <w:t>Вујић Никола</w:t>
            </w:r>
          </w:p>
        </w:tc>
      </w:tr>
      <w:tr w:rsidR="005F5920" w:rsidRPr="000A697A" w14:paraId="06AB24E2" w14:textId="77777777" w:rsidTr="00292F84">
        <w:tc>
          <w:tcPr>
            <w:tcW w:w="3085" w:type="dxa"/>
          </w:tcPr>
          <w:p w14:paraId="631AC55E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512A0AF" w14:textId="285E2C0E" w:rsidR="005F5920" w:rsidRPr="000A697A" w:rsidRDefault="005F5920" w:rsidP="00292F84">
            <w:pPr>
              <w:rPr>
                <w:lang w:val="sr-Cyrl-RS"/>
              </w:rPr>
            </w:pPr>
            <w:r>
              <w:rPr>
                <w:lang w:val="sr-Cyrl-RS"/>
              </w:rPr>
              <w:t>Веб шоп</w:t>
            </w:r>
          </w:p>
        </w:tc>
      </w:tr>
      <w:tr w:rsidR="005F5920" w14:paraId="10394569" w14:textId="77777777" w:rsidTr="00292F84">
        <w:tc>
          <w:tcPr>
            <w:tcW w:w="3085" w:type="dxa"/>
          </w:tcPr>
          <w:p w14:paraId="6EB29444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3EEEE50" w14:textId="4ECA4430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5F5920" w14:paraId="57F5DFD6" w14:textId="77777777" w:rsidTr="00292F84">
        <w:tc>
          <w:tcPr>
            <w:tcW w:w="3085" w:type="dxa"/>
          </w:tcPr>
          <w:p w14:paraId="00289887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0701C2E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06.10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5F5920" w14:paraId="1D198F63" w14:textId="77777777" w:rsidTr="00292F84">
        <w:tc>
          <w:tcPr>
            <w:tcW w:w="9166" w:type="dxa"/>
            <w:gridSpan w:val="2"/>
          </w:tcPr>
          <w:p w14:paraId="0E98F5C7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F5920" w:rsidRPr="003C350D" w14:paraId="249DCCC5" w14:textId="77777777" w:rsidTr="00292F84">
        <w:tc>
          <w:tcPr>
            <w:tcW w:w="3085" w:type="dxa"/>
          </w:tcPr>
          <w:p w14:paraId="789E965D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6FB5FF9" w14:textId="4B518774" w:rsidR="005F5920" w:rsidRPr="003C350D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5F5920" w14:paraId="79C2FD22" w14:textId="77777777" w:rsidTr="00292F84">
        <w:tc>
          <w:tcPr>
            <w:tcW w:w="3085" w:type="dxa"/>
          </w:tcPr>
          <w:p w14:paraId="54C5580A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1CF537F" w14:textId="1B7A0613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Др Пе</w:t>
            </w:r>
            <w:r w:rsidR="001F2954">
              <w:rPr>
                <w:lang w:val="sr-Cyrl-CS"/>
              </w:rPr>
              <w:t>тар</w:t>
            </w:r>
            <w:r>
              <w:rPr>
                <w:lang w:val="sr-Cyrl-CS"/>
              </w:rPr>
              <w:t xml:space="preserve"> </w:t>
            </w:r>
            <w:r w:rsidR="001F2954">
              <w:rPr>
                <w:lang w:val="sr-Cyrl-CS"/>
              </w:rPr>
              <w:t>П</w:t>
            </w:r>
            <w:r>
              <w:rPr>
                <w:lang w:val="sr-Cyrl-CS"/>
              </w:rPr>
              <w:t>авловић</w:t>
            </w:r>
          </w:p>
        </w:tc>
      </w:tr>
      <w:tr w:rsidR="005F5920" w14:paraId="2AF43873" w14:textId="77777777" w:rsidTr="00292F84">
        <w:tc>
          <w:tcPr>
            <w:tcW w:w="3085" w:type="dxa"/>
          </w:tcPr>
          <w:p w14:paraId="487604ED" w14:textId="77777777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2A7D06F" w14:textId="1E4FC4FB" w:rsidR="005F5920" w:rsidRDefault="005F5920" w:rsidP="00292F84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</w:tbl>
    <w:p w14:paraId="64732166" w14:textId="77777777" w:rsidR="004F2BDC" w:rsidRDefault="004F2BD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25689" w14:paraId="1E93A7EC" w14:textId="77777777" w:rsidTr="008351B4">
        <w:tc>
          <w:tcPr>
            <w:tcW w:w="3085" w:type="dxa"/>
          </w:tcPr>
          <w:p w14:paraId="1C9736AF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019886D" w14:textId="77777777" w:rsidR="00A25689" w:rsidRPr="00A25689" w:rsidRDefault="00A25689" w:rsidP="008351B4">
            <w:pPr>
              <w:rPr>
                <w:b/>
                <w:bCs/>
                <w:lang w:val="sr-Cyrl-RS"/>
              </w:rPr>
            </w:pPr>
            <w:r w:rsidRPr="00A25689">
              <w:rPr>
                <w:b/>
                <w:bCs/>
                <w:lang w:val="sr-Cyrl-RS"/>
              </w:rPr>
              <w:t>Нешковић Ивана</w:t>
            </w:r>
          </w:p>
        </w:tc>
      </w:tr>
      <w:tr w:rsidR="00A25689" w14:paraId="128A074A" w14:textId="77777777" w:rsidTr="008351B4">
        <w:tc>
          <w:tcPr>
            <w:tcW w:w="3085" w:type="dxa"/>
          </w:tcPr>
          <w:p w14:paraId="219DD8FC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F9A03A1" w14:textId="77777777" w:rsidR="00A25689" w:rsidRPr="00952EBD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Мултипла склероза</w:t>
            </w:r>
          </w:p>
        </w:tc>
      </w:tr>
      <w:tr w:rsidR="00A25689" w14:paraId="0EB33713" w14:textId="77777777" w:rsidTr="008351B4">
        <w:tc>
          <w:tcPr>
            <w:tcW w:w="3085" w:type="dxa"/>
          </w:tcPr>
          <w:p w14:paraId="54466684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BD7BE7B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14.00</w:t>
            </w:r>
          </w:p>
        </w:tc>
      </w:tr>
      <w:tr w:rsidR="00A25689" w14:paraId="2D2A64C1" w14:textId="77777777" w:rsidTr="008351B4">
        <w:tc>
          <w:tcPr>
            <w:tcW w:w="3085" w:type="dxa"/>
          </w:tcPr>
          <w:p w14:paraId="0C5484D6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178AA4F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16.10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A25689" w14:paraId="07124159" w14:textId="77777777" w:rsidTr="008351B4">
        <w:tc>
          <w:tcPr>
            <w:tcW w:w="9166" w:type="dxa"/>
            <w:gridSpan w:val="2"/>
          </w:tcPr>
          <w:p w14:paraId="4E68019A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A25689" w14:paraId="34113FFA" w14:textId="77777777" w:rsidTr="008351B4">
        <w:tc>
          <w:tcPr>
            <w:tcW w:w="3085" w:type="dxa"/>
          </w:tcPr>
          <w:p w14:paraId="6261A2FC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6B68B77" w14:textId="77777777" w:rsidR="00A25689" w:rsidRPr="003C350D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  <w:tr w:rsidR="00A25689" w14:paraId="2B96126A" w14:textId="77777777" w:rsidTr="008351B4">
        <w:tc>
          <w:tcPr>
            <w:tcW w:w="3085" w:type="dxa"/>
          </w:tcPr>
          <w:p w14:paraId="14D03B4E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37FDEE1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  <w:tr w:rsidR="00A25689" w14:paraId="66A88CEB" w14:textId="77777777" w:rsidTr="008351B4">
        <w:tc>
          <w:tcPr>
            <w:tcW w:w="3085" w:type="dxa"/>
          </w:tcPr>
          <w:p w14:paraId="374D3A95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8CD4A4F" w14:textId="77777777" w:rsidR="00A25689" w:rsidRDefault="00A25689" w:rsidP="008351B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Никола Бељић </w:t>
            </w:r>
          </w:p>
        </w:tc>
      </w:tr>
    </w:tbl>
    <w:p w14:paraId="63A719D7" w14:textId="77777777" w:rsidR="00A25689" w:rsidRPr="00224894" w:rsidRDefault="00A25689" w:rsidP="00224894">
      <w:pPr>
        <w:tabs>
          <w:tab w:val="left" w:pos="1440"/>
        </w:tabs>
        <w:rPr>
          <w:lang w:val="sr-Cyrl-CS"/>
        </w:rPr>
      </w:pPr>
    </w:p>
    <w:sectPr w:rsidR="00A25689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7B2AC" w14:textId="77777777" w:rsidR="00A64F41" w:rsidRDefault="00A64F41" w:rsidP="00504D00">
      <w:pPr>
        <w:spacing w:after="0" w:line="240" w:lineRule="auto"/>
      </w:pPr>
      <w:r>
        <w:separator/>
      </w:r>
    </w:p>
  </w:endnote>
  <w:endnote w:type="continuationSeparator" w:id="0">
    <w:p w14:paraId="1F6D4200" w14:textId="77777777" w:rsidR="00A64F41" w:rsidRDefault="00A64F41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26AB6" w14:textId="77777777" w:rsidR="00A64F41" w:rsidRDefault="00A64F41" w:rsidP="00504D00">
      <w:pPr>
        <w:spacing w:after="0" w:line="240" w:lineRule="auto"/>
      </w:pPr>
      <w:r>
        <w:separator/>
      </w:r>
    </w:p>
  </w:footnote>
  <w:footnote w:type="continuationSeparator" w:id="0">
    <w:p w14:paraId="2B53D819" w14:textId="77777777" w:rsidR="00A64F41" w:rsidRDefault="00A64F41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MLa0sDC2NDM1t7BU0lEKTi0uzszPAykwrAUAbVycaS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55213"/>
    <w:rsid w:val="00071CFB"/>
    <w:rsid w:val="000749D2"/>
    <w:rsid w:val="00080BF0"/>
    <w:rsid w:val="000833BC"/>
    <w:rsid w:val="00085101"/>
    <w:rsid w:val="000A697A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1F2954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A35D3"/>
    <w:rsid w:val="002B3966"/>
    <w:rsid w:val="002B7949"/>
    <w:rsid w:val="002D08C2"/>
    <w:rsid w:val="002D2F4C"/>
    <w:rsid w:val="002E480D"/>
    <w:rsid w:val="002E58C2"/>
    <w:rsid w:val="002E6212"/>
    <w:rsid w:val="00324072"/>
    <w:rsid w:val="003302D8"/>
    <w:rsid w:val="003504C4"/>
    <w:rsid w:val="00366FE2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2F8E"/>
    <w:rsid w:val="00426047"/>
    <w:rsid w:val="004343B8"/>
    <w:rsid w:val="00451C9D"/>
    <w:rsid w:val="00461DEF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2BDC"/>
    <w:rsid w:val="004F45AC"/>
    <w:rsid w:val="004F741D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5F5920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1104D"/>
    <w:rsid w:val="00717C98"/>
    <w:rsid w:val="00732772"/>
    <w:rsid w:val="00733576"/>
    <w:rsid w:val="00745DAC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26A13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04074"/>
    <w:rsid w:val="0091541A"/>
    <w:rsid w:val="00945B7C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B6A4E"/>
    <w:rsid w:val="009C039A"/>
    <w:rsid w:val="009C367C"/>
    <w:rsid w:val="009D7E9C"/>
    <w:rsid w:val="009E20E2"/>
    <w:rsid w:val="009E29DC"/>
    <w:rsid w:val="00A13490"/>
    <w:rsid w:val="00A14ED5"/>
    <w:rsid w:val="00A15D7A"/>
    <w:rsid w:val="00A16E80"/>
    <w:rsid w:val="00A25689"/>
    <w:rsid w:val="00A33C64"/>
    <w:rsid w:val="00A36C1B"/>
    <w:rsid w:val="00A43178"/>
    <w:rsid w:val="00A44A9B"/>
    <w:rsid w:val="00A5112A"/>
    <w:rsid w:val="00A56E7B"/>
    <w:rsid w:val="00A64F41"/>
    <w:rsid w:val="00A65A1D"/>
    <w:rsid w:val="00A71864"/>
    <w:rsid w:val="00A83C3E"/>
    <w:rsid w:val="00A86137"/>
    <w:rsid w:val="00A86C13"/>
    <w:rsid w:val="00A87AF5"/>
    <w:rsid w:val="00AD3359"/>
    <w:rsid w:val="00AD628B"/>
    <w:rsid w:val="00AE225E"/>
    <w:rsid w:val="00AF1306"/>
    <w:rsid w:val="00B11A56"/>
    <w:rsid w:val="00B13FA8"/>
    <w:rsid w:val="00B22F09"/>
    <w:rsid w:val="00B378CE"/>
    <w:rsid w:val="00B37E73"/>
    <w:rsid w:val="00B46EFD"/>
    <w:rsid w:val="00B47DCE"/>
    <w:rsid w:val="00B56419"/>
    <w:rsid w:val="00B71D56"/>
    <w:rsid w:val="00B80E1C"/>
    <w:rsid w:val="00B9183E"/>
    <w:rsid w:val="00B91B77"/>
    <w:rsid w:val="00BB001A"/>
    <w:rsid w:val="00BC0C44"/>
    <w:rsid w:val="00BD2FD0"/>
    <w:rsid w:val="00BD4732"/>
    <w:rsid w:val="00BF565C"/>
    <w:rsid w:val="00C068DA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0268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304BD"/>
    <w:rsid w:val="00DB3A56"/>
    <w:rsid w:val="00DB4017"/>
    <w:rsid w:val="00DB556E"/>
    <w:rsid w:val="00DD1FBC"/>
    <w:rsid w:val="00DE4864"/>
    <w:rsid w:val="00E03202"/>
    <w:rsid w:val="00E17D1B"/>
    <w:rsid w:val="00E201A3"/>
    <w:rsid w:val="00E23E62"/>
    <w:rsid w:val="00E342AD"/>
    <w:rsid w:val="00E41ABA"/>
    <w:rsid w:val="00E44FC7"/>
    <w:rsid w:val="00E9433E"/>
    <w:rsid w:val="00EA3052"/>
    <w:rsid w:val="00EB7B30"/>
    <w:rsid w:val="00EC1B74"/>
    <w:rsid w:val="00ED5199"/>
    <w:rsid w:val="00EE210D"/>
    <w:rsid w:val="00EE4495"/>
    <w:rsid w:val="00EF0D34"/>
    <w:rsid w:val="00F11738"/>
    <w:rsid w:val="00F22A15"/>
    <w:rsid w:val="00F24247"/>
    <w:rsid w:val="00F302F8"/>
    <w:rsid w:val="00F33FAC"/>
    <w:rsid w:val="00F41848"/>
    <w:rsid w:val="00F42C2C"/>
    <w:rsid w:val="00F6634B"/>
    <w:rsid w:val="00F66F7B"/>
    <w:rsid w:val="00F71CDD"/>
    <w:rsid w:val="00F921F2"/>
    <w:rsid w:val="00FA001C"/>
    <w:rsid w:val="00FA6A0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3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89</cp:revision>
  <cp:lastPrinted>2023-03-15T10:17:00Z</cp:lastPrinted>
  <dcterms:created xsi:type="dcterms:W3CDTF">2020-02-03T10:46:00Z</dcterms:created>
  <dcterms:modified xsi:type="dcterms:W3CDTF">2023-10-03T10:53:00Z</dcterms:modified>
</cp:coreProperties>
</file>